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1B59A5" w14:textId="0F41F019" w:rsidR="00475116" w:rsidRDefault="00475116" w:rsidP="00475116">
      <w:pPr>
        <w:pStyle w:val="NoSpacing"/>
        <w:jc w:val="center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APPLICATION FORM</w:t>
      </w:r>
      <w:r w:rsidR="0041437D">
        <w:rPr>
          <w:rFonts w:ascii="Verdana" w:hAnsi="Verdana"/>
          <w:b/>
          <w:sz w:val="18"/>
        </w:rPr>
        <w:t xml:space="preserve"> – Spring 2020</w:t>
      </w:r>
      <w:bookmarkStart w:id="0" w:name="_GoBack"/>
      <w:bookmarkEnd w:id="0"/>
    </w:p>
    <w:p w14:paraId="45857131" w14:textId="0F933B11" w:rsidR="0041437D" w:rsidRDefault="0041437D" w:rsidP="00475116">
      <w:pPr>
        <w:pStyle w:val="NoSpacing"/>
        <w:jc w:val="center"/>
        <w:rPr>
          <w:rFonts w:ascii="Verdana" w:hAnsi="Verdana"/>
          <w:b/>
          <w:sz w:val="18"/>
        </w:rPr>
      </w:pPr>
    </w:p>
    <w:p w14:paraId="1E4DACA1" w14:textId="03F094FF" w:rsidR="0041437D" w:rsidRPr="0041437D" w:rsidRDefault="0041437D" w:rsidP="00475116">
      <w:pPr>
        <w:pStyle w:val="NoSpacing"/>
        <w:jc w:val="center"/>
        <w:rPr>
          <w:rFonts w:ascii="Verdana" w:hAnsi="Verdana"/>
          <w:bCs/>
          <w:sz w:val="18"/>
        </w:rPr>
      </w:pPr>
      <w:r w:rsidRPr="0041437D">
        <w:rPr>
          <w:rFonts w:ascii="Verdana" w:hAnsi="Verdana"/>
          <w:bCs/>
          <w:sz w:val="18"/>
        </w:rPr>
        <w:t xml:space="preserve">This </w:t>
      </w:r>
      <w:r>
        <w:rPr>
          <w:rFonts w:ascii="Verdana" w:hAnsi="Verdana"/>
          <w:bCs/>
          <w:sz w:val="18"/>
        </w:rPr>
        <w:t>d</w:t>
      </w:r>
      <w:r w:rsidRPr="0041437D">
        <w:rPr>
          <w:rFonts w:ascii="Verdana" w:hAnsi="Verdana"/>
          <w:bCs/>
          <w:sz w:val="18"/>
        </w:rPr>
        <w:t xml:space="preserve">ocument is intended to use as </w:t>
      </w:r>
      <w:r>
        <w:rPr>
          <w:rFonts w:ascii="Verdana" w:hAnsi="Verdana"/>
          <w:bCs/>
          <w:sz w:val="18"/>
        </w:rPr>
        <w:t>reference and help in constructing answers to the application. Please submit all applications through the online platform.</w:t>
      </w:r>
    </w:p>
    <w:p w14:paraId="0CD7F5E9" w14:textId="77777777" w:rsidR="00475116" w:rsidRPr="00475116" w:rsidRDefault="00475116" w:rsidP="00475116">
      <w:pPr>
        <w:pStyle w:val="NoSpacing"/>
        <w:jc w:val="center"/>
        <w:rPr>
          <w:rFonts w:ascii="Verdana" w:hAnsi="Verdana"/>
          <w:sz w:val="18"/>
        </w:rPr>
      </w:pPr>
    </w:p>
    <w:p w14:paraId="4B99F964" w14:textId="30001BEA" w:rsidR="00F41AF8" w:rsidRPr="00475116" w:rsidRDefault="00F41AF8" w:rsidP="00AE79EC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YOUR EMAIL*</w:t>
      </w:r>
    </w:p>
    <w:p w14:paraId="71AF8C81" w14:textId="77777777" w:rsidR="00E821AD" w:rsidRDefault="00E821AD" w:rsidP="00E821AD">
      <w:pPr>
        <w:pStyle w:val="NoSpacing"/>
        <w:rPr>
          <w:rFonts w:ascii="Verdana" w:hAnsi="Verdana"/>
          <w:b/>
          <w:sz w:val="18"/>
        </w:rPr>
      </w:pPr>
    </w:p>
    <w:p w14:paraId="4E4ABF6D" w14:textId="249E8DB8" w:rsidR="00E821AD" w:rsidRPr="00475116" w:rsidRDefault="00E821AD" w:rsidP="00E821AD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YOUR NAME*</w:t>
      </w:r>
    </w:p>
    <w:p w14:paraId="35CE817F" w14:textId="77777777" w:rsidR="00E821AD" w:rsidRPr="00475116" w:rsidRDefault="00E821AD" w:rsidP="00AE79EC">
      <w:pPr>
        <w:pStyle w:val="NoSpacing"/>
        <w:rPr>
          <w:rFonts w:ascii="Verdana" w:hAnsi="Verdana"/>
          <w:b/>
          <w:sz w:val="18"/>
        </w:rPr>
      </w:pPr>
    </w:p>
    <w:p w14:paraId="46A3FCC9" w14:textId="0F3BA10D" w:rsidR="00F41AF8" w:rsidRPr="00475116" w:rsidRDefault="00F41AF8" w:rsidP="00AE79EC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PHONE NUMBER*</w:t>
      </w:r>
    </w:p>
    <w:p w14:paraId="7F1563B6" w14:textId="729F3AB2" w:rsidR="00F41AF8" w:rsidRPr="00475116" w:rsidRDefault="00F41AF8" w:rsidP="00AE79EC">
      <w:pPr>
        <w:pStyle w:val="NoSpacing"/>
        <w:rPr>
          <w:rFonts w:ascii="Verdana" w:hAnsi="Verdana"/>
          <w:b/>
          <w:sz w:val="18"/>
        </w:rPr>
      </w:pPr>
    </w:p>
    <w:p w14:paraId="619BA8FC" w14:textId="7D9E164F" w:rsidR="00F41AF8" w:rsidRPr="00475116" w:rsidRDefault="00F41AF8" w:rsidP="00AE79EC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POSITION TITLE*</w:t>
      </w:r>
    </w:p>
    <w:p w14:paraId="27154959" w14:textId="76ABA4C2" w:rsidR="00F41AF8" w:rsidRPr="00475116" w:rsidRDefault="00F41AF8" w:rsidP="00AE79EC">
      <w:pPr>
        <w:pStyle w:val="NoSpacing"/>
        <w:rPr>
          <w:rFonts w:ascii="Verdana" w:hAnsi="Verdana"/>
          <w:b/>
          <w:sz w:val="18"/>
        </w:rPr>
      </w:pPr>
    </w:p>
    <w:p w14:paraId="31DCA6FB" w14:textId="76AE27B2" w:rsidR="00F41AF8" w:rsidRDefault="00F41AF8" w:rsidP="00AE79EC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ORGANIZATION*</w:t>
      </w:r>
    </w:p>
    <w:p w14:paraId="1235DB2B" w14:textId="3725ABB5" w:rsidR="00E821AD" w:rsidRDefault="00E821AD" w:rsidP="00AE79EC">
      <w:pPr>
        <w:pStyle w:val="NoSpacing"/>
        <w:rPr>
          <w:rFonts w:ascii="Verdana" w:hAnsi="Verdana"/>
          <w:b/>
          <w:sz w:val="18"/>
        </w:rPr>
      </w:pPr>
    </w:p>
    <w:p w14:paraId="3B39033D" w14:textId="4E71ABF1" w:rsidR="00E821AD" w:rsidRPr="00E821AD" w:rsidRDefault="00E821AD" w:rsidP="00AE79EC">
      <w:pPr>
        <w:pStyle w:val="NoSpacing"/>
        <w:rPr>
          <w:rFonts w:ascii="Verdana" w:hAnsi="Verdana"/>
          <w:bCs/>
          <w:sz w:val="18"/>
        </w:rPr>
      </w:pPr>
      <w:r>
        <w:rPr>
          <w:rFonts w:ascii="Verdana" w:hAnsi="Verdana"/>
          <w:b/>
          <w:sz w:val="18"/>
        </w:rPr>
        <w:t>ORGANIZATION WEBSITE</w:t>
      </w:r>
    </w:p>
    <w:p w14:paraId="2FA76D7C" w14:textId="45200111" w:rsidR="00F41AF8" w:rsidRPr="00475116" w:rsidRDefault="00F41AF8" w:rsidP="00AE79EC">
      <w:pPr>
        <w:pStyle w:val="NoSpacing"/>
        <w:rPr>
          <w:rFonts w:ascii="Verdana" w:hAnsi="Verdana"/>
          <w:b/>
          <w:sz w:val="18"/>
        </w:rPr>
      </w:pPr>
    </w:p>
    <w:p w14:paraId="19B24705" w14:textId="61B8B1DF" w:rsidR="002A008F" w:rsidRPr="00475116" w:rsidRDefault="00F41AF8" w:rsidP="00AE79EC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PROJECT TITLE*</w:t>
      </w:r>
    </w:p>
    <w:p w14:paraId="2880F1C3" w14:textId="4042AD26" w:rsidR="00AE79EC" w:rsidRPr="00475116" w:rsidRDefault="00AE79EC">
      <w:pPr>
        <w:rPr>
          <w:rFonts w:ascii="Verdana" w:hAnsi="Verdana"/>
          <w:sz w:val="18"/>
        </w:rPr>
      </w:pPr>
    </w:p>
    <w:p w14:paraId="58F95535" w14:textId="058CA077" w:rsidR="00AE79EC" w:rsidRPr="00475116" w:rsidRDefault="00F41AF8" w:rsidP="00457E09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STATUS OF TECHNOLOGY OR INNOVATION*</w:t>
      </w:r>
    </w:p>
    <w:p w14:paraId="224F6244" w14:textId="6A9676E4" w:rsidR="00F41AF8" w:rsidRPr="00475116" w:rsidRDefault="00457E09">
      <w:p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[Dropdown menu]</w:t>
      </w:r>
    </w:p>
    <w:p w14:paraId="295BEBF6" w14:textId="14207A1F" w:rsidR="00457E09" w:rsidRPr="00475116" w:rsidRDefault="00457E09" w:rsidP="00457E09">
      <w:pPr>
        <w:pStyle w:val="ListParagraph"/>
        <w:numPr>
          <w:ilvl w:val="0"/>
          <w:numId w:val="2"/>
        </w:num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Idea</w:t>
      </w:r>
    </w:p>
    <w:p w14:paraId="3CF9B9B9" w14:textId="6B5F19C9" w:rsidR="00457E09" w:rsidRPr="00475116" w:rsidRDefault="00457E09" w:rsidP="00457E09">
      <w:pPr>
        <w:pStyle w:val="ListParagraph"/>
        <w:numPr>
          <w:ilvl w:val="0"/>
          <w:numId w:val="2"/>
        </w:num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Concept/prototype</w:t>
      </w:r>
    </w:p>
    <w:p w14:paraId="3A6D1786" w14:textId="6AFEA3CD" w:rsidR="00457E09" w:rsidRPr="00475116" w:rsidRDefault="00457E09" w:rsidP="00457E09">
      <w:pPr>
        <w:pStyle w:val="ListParagraph"/>
        <w:numPr>
          <w:ilvl w:val="0"/>
          <w:numId w:val="2"/>
        </w:num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Proof of concept</w:t>
      </w:r>
    </w:p>
    <w:p w14:paraId="45DED440" w14:textId="0E96483C" w:rsidR="00457E09" w:rsidRPr="00475116" w:rsidRDefault="00457E09" w:rsidP="00457E09">
      <w:pPr>
        <w:pStyle w:val="ListParagraph"/>
        <w:numPr>
          <w:ilvl w:val="0"/>
          <w:numId w:val="2"/>
        </w:num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Commercialization/demonstration</w:t>
      </w:r>
    </w:p>
    <w:p w14:paraId="06094A9A" w14:textId="1AFCB9D8" w:rsidR="00AE79EC" w:rsidRPr="00475116" w:rsidRDefault="00F41AF8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PROJECT SUMMARY*</w:t>
      </w:r>
      <w:r w:rsidR="008F0E7D" w:rsidRPr="00475116">
        <w:rPr>
          <w:rFonts w:ascii="Verdana" w:hAnsi="Verdana"/>
          <w:sz w:val="18"/>
        </w:rPr>
        <w:t xml:space="preserve"> (</w:t>
      </w:r>
      <w:proofErr w:type="gramStart"/>
      <w:r w:rsidR="008F0E7D" w:rsidRPr="00475116">
        <w:rPr>
          <w:rFonts w:ascii="Verdana" w:hAnsi="Verdana"/>
          <w:sz w:val="18"/>
        </w:rPr>
        <w:t>1,000 word</w:t>
      </w:r>
      <w:proofErr w:type="gramEnd"/>
      <w:r w:rsidR="008F0E7D" w:rsidRPr="00475116">
        <w:rPr>
          <w:rFonts w:ascii="Verdana" w:hAnsi="Verdana"/>
          <w:sz w:val="18"/>
        </w:rPr>
        <w:t xml:space="preserve"> limit)</w:t>
      </w:r>
    </w:p>
    <w:p w14:paraId="42A86D38" w14:textId="0C49EA66" w:rsidR="00F41AF8" w:rsidRPr="00475116" w:rsidRDefault="00E821AD">
      <w:pPr>
        <w:rPr>
          <w:rFonts w:ascii="Verdana" w:hAnsi="Verdana"/>
          <w:sz w:val="18"/>
        </w:rPr>
      </w:pPr>
      <w:r w:rsidRPr="00E821AD">
        <w:rPr>
          <w:rFonts w:ascii="Verdana" w:hAnsi="Verdana"/>
          <w:i/>
          <w:sz w:val="18"/>
        </w:rPr>
        <w:t xml:space="preserve">Describe the goals and objectives, approach, role of SVCE and project partners, timeline and milestones, outcomes, and motivation and background. </w:t>
      </w:r>
    </w:p>
    <w:p w14:paraId="533C00A9" w14:textId="77777777" w:rsidR="00F41AF8" w:rsidRPr="00475116" w:rsidRDefault="00F41AF8">
      <w:pPr>
        <w:rPr>
          <w:rFonts w:ascii="Verdana" w:hAnsi="Verdana"/>
          <w:sz w:val="18"/>
        </w:rPr>
      </w:pPr>
    </w:p>
    <w:p w14:paraId="260951E0" w14:textId="6C725D92" w:rsidR="008F0E7D" w:rsidRPr="0086101C" w:rsidRDefault="008F0E7D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INNOVATION*</w:t>
      </w:r>
      <w:r w:rsidRPr="00475116">
        <w:rPr>
          <w:rFonts w:ascii="Verdana" w:hAnsi="Verdana"/>
          <w:sz w:val="18"/>
        </w:rPr>
        <w:t xml:space="preserve"> (</w:t>
      </w:r>
      <w:proofErr w:type="gramStart"/>
      <w:r w:rsidRPr="00475116">
        <w:rPr>
          <w:rFonts w:ascii="Verdana" w:hAnsi="Verdana"/>
          <w:sz w:val="18"/>
        </w:rPr>
        <w:t>500 word</w:t>
      </w:r>
      <w:proofErr w:type="gramEnd"/>
      <w:r w:rsidRPr="00475116">
        <w:rPr>
          <w:rFonts w:ascii="Verdana" w:hAnsi="Verdana"/>
          <w:sz w:val="18"/>
        </w:rPr>
        <w:t xml:space="preserve"> limit)</w:t>
      </w:r>
    </w:p>
    <w:p w14:paraId="6EBA8D6E" w14:textId="62F5D71A" w:rsidR="008F0E7D" w:rsidRPr="00475116" w:rsidRDefault="00E821AD" w:rsidP="00AE79EC">
      <w:pPr>
        <w:pStyle w:val="NoSpacing"/>
        <w:rPr>
          <w:rFonts w:ascii="Verdana" w:hAnsi="Verdana"/>
          <w:sz w:val="18"/>
        </w:rPr>
      </w:pPr>
      <w:r w:rsidRPr="00E821AD">
        <w:rPr>
          <w:rFonts w:ascii="Verdana" w:hAnsi="Verdana"/>
          <w:i/>
          <w:sz w:val="18"/>
        </w:rPr>
        <w:t xml:space="preserve">How is your project innovative? Describe the current problem your project aims to address, how existing solutions fall short, and how your project will address the need. </w:t>
      </w:r>
    </w:p>
    <w:p w14:paraId="331BFA12" w14:textId="53555F34" w:rsidR="008F0E7D" w:rsidRPr="00475116" w:rsidRDefault="008F0E7D" w:rsidP="00AE79EC">
      <w:pPr>
        <w:pStyle w:val="NoSpacing"/>
        <w:rPr>
          <w:rFonts w:ascii="Verdana" w:hAnsi="Verdana"/>
          <w:sz w:val="18"/>
        </w:rPr>
      </w:pPr>
    </w:p>
    <w:p w14:paraId="0D321F7E" w14:textId="56EED0D5" w:rsidR="008F0E7D" w:rsidRPr="00475116" w:rsidRDefault="008F0E7D" w:rsidP="00AE79EC">
      <w:pPr>
        <w:pStyle w:val="NoSpacing"/>
        <w:rPr>
          <w:rFonts w:ascii="Verdana" w:hAnsi="Verdana"/>
          <w:sz w:val="18"/>
        </w:rPr>
      </w:pPr>
    </w:p>
    <w:p w14:paraId="22CE4DBA" w14:textId="77777777" w:rsidR="008F0E7D" w:rsidRPr="0086101C" w:rsidRDefault="008F0E7D" w:rsidP="00AE79EC">
      <w:pPr>
        <w:pStyle w:val="NoSpacing"/>
        <w:rPr>
          <w:rFonts w:ascii="Verdana" w:hAnsi="Verdana"/>
          <w:sz w:val="18"/>
        </w:rPr>
      </w:pPr>
    </w:p>
    <w:p w14:paraId="005CEF66" w14:textId="578F16BA" w:rsidR="00AE79EC" w:rsidRPr="0086101C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ORGANIZATION, KEY STAFF &amp; QUALIFICATIONS</w:t>
      </w:r>
      <w:r w:rsidR="00F41AF8" w:rsidRPr="00475116">
        <w:rPr>
          <w:rFonts w:ascii="Verdana" w:hAnsi="Verdana"/>
          <w:b/>
          <w:sz w:val="18"/>
        </w:rPr>
        <w:t>*</w:t>
      </w:r>
      <w:r w:rsidR="008F0E7D" w:rsidRPr="00475116">
        <w:rPr>
          <w:rFonts w:ascii="Verdana" w:hAnsi="Verdana"/>
          <w:sz w:val="18"/>
        </w:rPr>
        <w:t xml:space="preserve"> (</w:t>
      </w:r>
      <w:proofErr w:type="gramStart"/>
      <w:r w:rsidR="00CE5841" w:rsidRPr="00475116">
        <w:rPr>
          <w:rFonts w:ascii="Verdana" w:hAnsi="Verdana"/>
          <w:sz w:val="18"/>
        </w:rPr>
        <w:t>3</w:t>
      </w:r>
      <w:r w:rsidR="008F0E7D" w:rsidRPr="00475116">
        <w:rPr>
          <w:rFonts w:ascii="Verdana" w:hAnsi="Verdana"/>
          <w:sz w:val="18"/>
        </w:rPr>
        <w:t>00 word</w:t>
      </w:r>
      <w:proofErr w:type="gramEnd"/>
      <w:r w:rsidR="008F0E7D" w:rsidRPr="00475116">
        <w:rPr>
          <w:rFonts w:ascii="Verdana" w:hAnsi="Verdana"/>
          <w:sz w:val="18"/>
        </w:rPr>
        <w:t xml:space="preserve"> limit)</w:t>
      </w:r>
    </w:p>
    <w:p w14:paraId="69C33DAA" w14:textId="46952694" w:rsidR="00E821AD" w:rsidRDefault="00E821AD">
      <w:pPr>
        <w:rPr>
          <w:rFonts w:ascii="Verdana" w:hAnsi="Verdana"/>
          <w:i/>
          <w:sz w:val="18"/>
        </w:rPr>
      </w:pPr>
      <w:r w:rsidRPr="00E821AD">
        <w:rPr>
          <w:rFonts w:ascii="Verdana" w:hAnsi="Verdana"/>
          <w:i/>
          <w:sz w:val="18"/>
        </w:rPr>
        <w:t xml:space="preserve">Describe your organization, key staff that would work on this project, and relevant experience, expertise and qualifications. </w:t>
      </w:r>
    </w:p>
    <w:p w14:paraId="09E77E23" w14:textId="77777777" w:rsidR="00E821AD" w:rsidRPr="00E821AD" w:rsidRDefault="00E821AD">
      <w:pPr>
        <w:rPr>
          <w:rFonts w:ascii="Verdana" w:hAnsi="Verdana"/>
          <w:i/>
          <w:sz w:val="18"/>
        </w:rPr>
      </w:pPr>
    </w:p>
    <w:p w14:paraId="11971ED9" w14:textId="70639A6F" w:rsidR="00AE79EC" w:rsidRPr="00475116" w:rsidRDefault="00335F3D" w:rsidP="00335F3D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GRANT FUNDING REQUEST*</w:t>
      </w:r>
    </w:p>
    <w:p w14:paraId="382889BD" w14:textId="47272FBC" w:rsidR="00335F3D" w:rsidRPr="00475116" w:rsidRDefault="00335F3D">
      <w:p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[Dropdown menu]</w:t>
      </w:r>
    </w:p>
    <w:p w14:paraId="455F0E7F" w14:textId="6C55AC4E" w:rsidR="00335F3D" w:rsidRPr="00475116" w:rsidRDefault="00335F3D" w:rsidP="00335F3D">
      <w:pPr>
        <w:pStyle w:val="ListParagraph"/>
        <w:numPr>
          <w:ilvl w:val="0"/>
          <w:numId w:val="1"/>
        </w:num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No grant funding requested</w:t>
      </w:r>
    </w:p>
    <w:p w14:paraId="2DC02040" w14:textId="484DCA77" w:rsidR="00335F3D" w:rsidRPr="00475116" w:rsidRDefault="00335F3D" w:rsidP="00335F3D">
      <w:pPr>
        <w:pStyle w:val="ListParagraph"/>
        <w:numPr>
          <w:ilvl w:val="0"/>
          <w:numId w:val="1"/>
        </w:num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Stage 1 – proof of concept ($10,000 - $75,000)</w:t>
      </w:r>
    </w:p>
    <w:p w14:paraId="6B5D0784" w14:textId="3E168BF1" w:rsidR="00335F3D" w:rsidRPr="00475116" w:rsidRDefault="00335F3D" w:rsidP="00335F3D">
      <w:pPr>
        <w:pStyle w:val="ListParagraph"/>
        <w:numPr>
          <w:ilvl w:val="0"/>
          <w:numId w:val="1"/>
        </w:num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Stage 2 – demonstration ($50,000 - $100,000)</w:t>
      </w:r>
    </w:p>
    <w:p w14:paraId="020371E6" w14:textId="77777777" w:rsidR="00335F3D" w:rsidRPr="00475116" w:rsidRDefault="00335F3D" w:rsidP="00335F3D">
      <w:pPr>
        <w:pStyle w:val="ListParagraph"/>
        <w:rPr>
          <w:rFonts w:ascii="Verdana" w:hAnsi="Verdana"/>
          <w:sz w:val="18"/>
        </w:rPr>
      </w:pPr>
    </w:p>
    <w:p w14:paraId="38061188" w14:textId="2DB8DA42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PROJECT BUDGET</w:t>
      </w:r>
      <w:r w:rsidR="00F41AF8" w:rsidRPr="00475116">
        <w:rPr>
          <w:rFonts w:ascii="Verdana" w:hAnsi="Verdana"/>
          <w:b/>
          <w:sz w:val="18"/>
        </w:rPr>
        <w:t>*</w:t>
      </w:r>
      <w:r w:rsidR="00CE5841" w:rsidRPr="00475116">
        <w:rPr>
          <w:rFonts w:ascii="Verdana" w:hAnsi="Verdana"/>
          <w:sz w:val="18"/>
        </w:rPr>
        <w:t xml:space="preserve"> (</w:t>
      </w:r>
      <w:proofErr w:type="gramStart"/>
      <w:r w:rsidR="00CE5841" w:rsidRPr="00475116">
        <w:rPr>
          <w:rFonts w:ascii="Verdana" w:hAnsi="Verdana"/>
          <w:sz w:val="18"/>
        </w:rPr>
        <w:t>300 word</w:t>
      </w:r>
      <w:proofErr w:type="gramEnd"/>
      <w:r w:rsidR="00CE5841" w:rsidRPr="00475116">
        <w:rPr>
          <w:rFonts w:ascii="Verdana" w:hAnsi="Verdana"/>
          <w:sz w:val="18"/>
        </w:rPr>
        <w:t xml:space="preserve"> limit)</w:t>
      </w:r>
    </w:p>
    <w:p w14:paraId="37C4FE4B" w14:textId="7E9C206E" w:rsidR="00AE79EC" w:rsidRDefault="00E821AD" w:rsidP="00AE79EC">
      <w:pPr>
        <w:pStyle w:val="NoSpacing"/>
        <w:rPr>
          <w:rFonts w:ascii="Verdana" w:hAnsi="Verdana"/>
          <w:i/>
          <w:sz w:val="18"/>
        </w:rPr>
      </w:pPr>
      <w:r w:rsidRPr="00E821AD">
        <w:rPr>
          <w:rFonts w:ascii="Verdana" w:hAnsi="Verdana"/>
          <w:i/>
          <w:sz w:val="18"/>
        </w:rPr>
        <w:t>If you are requesting grant funding, please specify the total amount you are requesting and a breakdown of the project budget to justify the request. Indicate any co-funding that is contributing to the project budget, such as in-kind resources or external grant funding.</w:t>
      </w:r>
    </w:p>
    <w:p w14:paraId="494153C2" w14:textId="77777777" w:rsidR="00E821AD" w:rsidRPr="00475116" w:rsidRDefault="00E821AD" w:rsidP="00AE79EC">
      <w:pPr>
        <w:pStyle w:val="NoSpacing"/>
        <w:rPr>
          <w:rFonts w:ascii="Verdana" w:hAnsi="Verdana"/>
          <w:sz w:val="18"/>
        </w:rPr>
      </w:pPr>
    </w:p>
    <w:p w14:paraId="05638ED3" w14:textId="576ADD43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39B73E6A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40E7AC9D" w14:textId="12E539E4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CUSTOMER &amp; COMMUNITY VALUE</w:t>
      </w:r>
      <w:r w:rsidR="00F41AF8" w:rsidRPr="00475116">
        <w:rPr>
          <w:rFonts w:ascii="Verdana" w:hAnsi="Verdana"/>
          <w:b/>
          <w:sz w:val="18"/>
        </w:rPr>
        <w:t>*</w:t>
      </w:r>
      <w:r w:rsidR="00DC0390" w:rsidRPr="00475116">
        <w:rPr>
          <w:rFonts w:ascii="Verdana" w:hAnsi="Verdana"/>
          <w:b/>
          <w:sz w:val="18"/>
        </w:rPr>
        <w:t xml:space="preserve"> </w:t>
      </w:r>
      <w:r w:rsidR="00DC0390" w:rsidRPr="0086101C">
        <w:rPr>
          <w:rFonts w:ascii="Verdana" w:hAnsi="Verdana"/>
          <w:sz w:val="18"/>
        </w:rPr>
        <w:t>(</w:t>
      </w:r>
      <w:proofErr w:type="gramStart"/>
      <w:r w:rsidR="00DC0390" w:rsidRPr="0086101C">
        <w:rPr>
          <w:rFonts w:ascii="Verdana" w:hAnsi="Verdana"/>
          <w:sz w:val="18"/>
        </w:rPr>
        <w:t>200 word</w:t>
      </w:r>
      <w:proofErr w:type="gramEnd"/>
      <w:r w:rsidR="00DC0390" w:rsidRPr="0086101C">
        <w:rPr>
          <w:rFonts w:ascii="Verdana" w:hAnsi="Verdana"/>
          <w:sz w:val="18"/>
        </w:rPr>
        <w:t xml:space="preserve"> limit)</w:t>
      </w:r>
    </w:p>
    <w:p w14:paraId="0DA04FA6" w14:textId="378926B3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>Describe how this project will deliver value to our customers and the larger community.</w:t>
      </w:r>
    </w:p>
    <w:p w14:paraId="239E6284" w14:textId="63D7269C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4FF11B78" w14:textId="6FB79A8A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71B09910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50367CB6" w14:textId="4F201B3E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CORE ROLE FOR SVCE</w:t>
      </w:r>
      <w:r w:rsidR="00F41AF8" w:rsidRPr="00475116">
        <w:rPr>
          <w:rFonts w:ascii="Verdana" w:hAnsi="Verdana"/>
          <w:b/>
          <w:sz w:val="18"/>
        </w:rPr>
        <w:t>*</w:t>
      </w:r>
      <w:r w:rsidR="00DC0390" w:rsidRPr="00475116">
        <w:rPr>
          <w:rFonts w:ascii="Verdana" w:hAnsi="Verdana"/>
          <w:sz w:val="18"/>
        </w:rPr>
        <w:t xml:space="preserve"> (</w:t>
      </w:r>
      <w:proofErr w:type="gramStart"/>
      <w:r w:rsidR="00DC0390" w:rsidRPr="00475116">
        <w:rPr>
          <w:rFonts w:ascii="Verdana" w:hAnsi="Verdana"/>
          <w:sz w:val="18"/>
        </w:rPr>
        <w:t>200 word</w:t>
      </w:r>
      <w:proofErr w:type="gramEnd"/>
      <w:r w:rsidR="00DC0390" w:rsidRPr="00475116">
        <w:rPr>
          <w:rFonts w:ascii="Verdana" w:hAnsi="Verdana"/>
          <w:sz w:val="18"/>
        </w:rPr>
        <w:t xml:space="preserve"> limit)</w:t>
      </w:r>
    </w:p>
    <w:p w14:paraId="6F875624" w14:textId="31F61ED4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 xml:space="preserve">Describe how this project leverages SVCE’s unique position of community-owned electricity provider. </w:t>
      </w:r>
    </w:p>
    <w:p w14:paraId="4A096E73" w14:textId="66F4E30D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5BB75E9C" w14:textId="24B56E4D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5F553B77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188ADE84" w14:textId="780EDD0C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EQUITY IN SERVICE</w:t>
      </w:r>
      <w:r w:rsidR="00F41AF8" w:rsidRPr="00475116">
        <w:rPr>
          <w:rFonts w:ascii="Verdana" w:hAnsi="Verdana"/>
          <w:b/>
          <w:sz w:val="18"/>
        </w:rPr>
        <w:t>*</w:t>
      </w:r>
      <w:r w:rsidR="00DC0390" w:rsidRPr="00475116">
        <w:rPr>
          <w:rFonts w:ascii="Verdana" w:hAnsi="Verdana"/>
          <w:sz w:val="18"/>
        </w:rPr>
        <w:t xml:space="preserve"> (</w:t>
      </w:r>
      <w:proofErr w:type="gramStart"/>
      <w:r w:rsidR="00DC0390" w:rsidRPr="00475116">
        <w:rPr>
          <w:rFonts w:ascii="Verdana" w:hAnsi="Verdana"/>
          <w:sz w:val="18"/>
        </w:rPr>
        <w:t>200 word</w:t>
      </w:r>
      <w:proofErr w:type="gramEnd"/>
      <w:r w:rsidR="00DC0390" w:rsidRPr="00475116">
        <w:rPr>
          <w:rFonts w:ascii="Verdana" w:hAnsi="Verdana"/>
          <w:sz w:val="18"/>
        </w:rPr>
        <w:t xml:space="preserve"> limit)</w:t>
      </w:r>
    </w:p>
    <w:p w14:paraId="3F2DF3D4" w14:textId="66B4D235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>Describe how this project will reflect the diversity of our customer base and geography.</w:t>
      </w:r>
    </w:p>
    <w:p w14:paraId="41F125BA" w14:textId="5B412EAE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6EA8A871" w14:textId="4BF5599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1E7AC56F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241DF35C" w14:textId="18D17CE6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EMISSIONS IMPACT</w:t>
      </w:r>
      <w:r w:rsidR="00F41AF8" w:rsidRPr="00475116">
        <w:rPr>
          <w:rFonts w:ascii="Verdana" w:hAnsi="Verdana"/>
          <w:b/>
          <w:sz w:val="18"/>
        </w:rPr>
        <w:t>*</w:t>
      </w:r>
      <w:r w:rsidR="00DC0390" w:rsidRPr="00475116">
        <w:rPr>
          <w:rFonts w:ascii="Verdana" w:hAnsi="Verdana"/>
          <w:b/>
          <w:sz w:val="18"/>
        </w:rPr>
        <w:t xml:space="preserve"> </w:t>
      </w:r>
      <w:r w:rsidR="00DC0390" w:rsidRPr="00475116">
        <w:rPr>
          <w:rFonts w:ascii="Verdana" w:hAnsi="Verdana"/>
          <w:sz w:val="18"/>
        </w:rPr>
        <w:t>(</w:t>
      </w:r>
      <w:proofErr w:type="gramStart"/>
      <w:r w:rsidR="00DC0390" w:rsidRPr="00475116">
        <w:rPr>
          <w:rFonts w:ascii="Verdana" w:hAnsi="Verdana"/>
          <w:sz w:val="18"/>
        </w:rPr>
        <w:t>200 word</w:t>
      </w:r>
      <w:proofErr w:type="gramEnd"/>
      <w:r w:rsidR="00DC0390" w:rsidRPr="00475116">
        <w:rPr>
          <w:rFonts w:ascii="Verdana" w:hAnsi="Verdana"/>
          <w:sz w:val="18"/>
        </w:rPr>
        <w:t xml:space="preserve"> limit)</w:t>
      </w:r>
    </w:p>
    <w:p w14:paraId="6E92FFCF" w14:textId="6C0040E2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>Describe how this project will help SVCE achieve its emissions reduction targets.</w:t>
      </w:r>
    </w:p>
    <w:p w14:paraId="60C60BDF" w14:textId="2B098941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27E344B4" w14:textId="54CF68CF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33F4A89D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404D0CE2" w14:textId="246402C9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SCALABLE &amp; TRANSFERRABLE</w:t>
      </w:r>
      <w:r w:rsidR="00F41AF8" w:rsidRPr="00475116">
        <w:rPr>
          <w:rFonts w:ascii="Verdana" w:hAnsi="Verdana"/>
          <w:b/>
          <w:sz w:val="18"/>
        </w:rPr>
        <w:t>*</w:t>
      </w:r>
      <w:r w:rsidR="00DC0390" w:rsidRPr="00475116">
        <w:rPr>
          <w:rFonts w:ascii="Verdana" w:hAnsi="Verdana"/>
          <w:sz w:val="18"/>
        </w:rPr>
        <w:t xml:space="preserve"> (</w:t>
      </w:r>
      <w:proofErr w:type="gramStart"/>
      <w:r w:rsidR="00DC0390" w:rsidRPr="00475116">
        <w:rPr>
          <w:rFonts w:ascii="Verdana" w:hAnsi="Verdana"/>
          <w:sz w:val="18"/>
        </w:rPr>
        <w:t>200 word</w:t>
      </w:r>
      <w:proofErr w:type="gramEnd"/>
      <w:r w:rsidR="00DC0390" w:rsidRPr="00475116">
        <w:rPr>
          <w:rFonts w:ascii="Verdana" w:hAnsi="Verdana"/>
          <w:sz w:val="18"/>
        </w:rPr>
        <w:t xml:space="preserve"> limit)</w:t>
      </w:r>
    </w:p>
    <w:p w14:paraId="27297F8C" w14:textId="0AB1F864" w:rsidR="00AE79EC" w:rsidRDefault="00AE79EC" w:rsidP="00AE79EC">
      <w:pPr>
        <w:pStyle w:val="NoSpacing"/>
        <w:rPr>
          <w:rFonts w:ascii="Verdana" w:hAnsi="Verdana"/>
          <w:i/>
          <w:sz w:val="18"/>
        </w:rPr>
      </w:pPr>
      <w:r w:rsidRPr="00475116">
        <w:rPr>
          <w:rFonts w:ascii="Verdana" w:hAnsi="Verdana"/>
          <w:i/>
          <w:sz w:val="18"/>
        </w:rPr>
        <w:t>Describe how this project could be scaled across SVCE and expanded and adapted by others.</w:t>
      </w:r>
    </w:p>
    <w:p w14:paraId="6892C3AE" w14:textId="77777777" w:rsidR="00E821AD" w:rsidRPr="00475116" w:rsidRDefault="00E821AD" w:rsidP="00AE79EC">
      <w:pPr>
        <w:pStyle w:val="NoSpacing"/>
        <w:rPr>
          <w:rFonts w:ascii="Verdana" w:hAnsi="Verdana"/>
          <w:sz w:val="18"/>
        </w:rPr>
      </w:pPr>
    </w:p>
    <w:p w14:paraId="170F07C6" w14:textId="2F9E483F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664678A5" w14:textId="62AAE5D3" w:rsidR="00AE79EC" w:rsidRPr="00475116" w:rsidRDefault="00DC0390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 xml:space="preserve">FOCUS AREA – </w:t>
      </w:r>
      <w:r w:rsidR="00E821AD">
        <w:rPr>
          <w:rFonts w:ascii="Verdana" w:hAnsi="Verdana"/>
          <w:b/>
          <w:sz w:val="18"/>
        </w:rPr>
        <w:t>RESILIENCE</w:t>
      </w:r>
      <w:r w:rsidRPr="00475116">
        <w:rPr>
          <w:rFonts w:ascii="Verdana" w:hAnsi="Verdana"/>
          <w:sz w:val="18"/>
        </w:rPr>
        <w:t xml:space="preserve"> (</w:t>
      </w:r>
      <w:proofErr w:type="gramStart"/>
      <w:r w:rsidRPr="00475116">
        <w:rPr>
          <w:rFonts w:ascii="Verdana" w:hAnsi="Verdana"/>
          <w:sz w:val="18"/>
        </w:rPr>
        <w:t>200 word</w:t>
      </w:r>
      <w:proofErr w:type="gramEnd"/>
      <w:r w:rsidRPr="00475116">
        <w:rPr>
          <w:rFonts w:ascii="Verdana" w:hAnsi="Verdana"/>
          <w:sz w:val="18"/>
        </w:rPr>
        <w:t xml:space="preserve"> limit)</w:t>
      </w:r>
    </w:p>
    <w:p w14:paraId="0DB92DF0" w14:textId="08F35AB6" w:rsidR="00DC0390" w:rsidRPr="00475116" w:rsidRDefault="00DC0390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 xml:space="preserve">If applicable, describe how your project contributes to SVCE’s goal to </w:t>
      </w:r>
      <w:r w:rsidR="00E821AD">
        <w:rPr>
          <w:rFonts w:ascii="Verdana" w:hAnsi="Verdana"/>
          <w:i/>
          <w:sz w:val="18"/>
        </w:rPr>
        <w:t>enhance community resilience</w:t>
      </w:r>
      <w:r w:rsidRPr="00475116">
        <w:rPr>
          <w:rFonts w:ascii="Verdana" w:hAnsi="Verdana"/>
          <w:i/>
          <w:sz w:val="18"/>
        </w:rPr>
        <w:t>.</w:t>
      </w:r>
      <w:r w:rsidR="00CE5841" w:rsidRPr="00475116">
        <w:rPr>
          <w:rFonts w:ascii="Verdana" w:hAnsi="Verdana"/>
          <w:i/>
          <w:sz w:val="18"/>
        </w:rPr>
        <w:t xml:space="preserve"> Note that SVCE will still consider applications that are not </w:t>
      </w:r>
      <w:proofErr w:type="gramStart"/>
      <w:r w:rsidR="00E821AD">
        <w:rPr>
          <w:rFonts w:ascii="Verdana" w:hAnsi="Verdana"/>
          <w:i/>
          <w:sz w:val="18"/>
        </w:rPr>
        <w:t>resilience</w:t>
      </w:r>
      <w:r w:rsidR="00CE5841" w:rsidRPr="00475116">
        <w:rPr>
          <w:rFonts w:ascii="Verdana" w:hAnsi="Verdana"/>
          <w:i/>
          <w:sz w:val="18"/>
        </w:rPr>
        <w:t>-focused</w:t>
      </w:r>
      <w:proofErr w:type="gramEnd"/>
      <w:r w:rsidR="00CE5841" w:rsidRPr="00475116">
        <w:rPr>
          <w:rFonts w:ascii="Verdana" w:hAnsi="Verdana"/>
          <w:i/>
          <w:sz w:val="18"/>
        </w:rPr>
        <w:t xml:space="preserve">. </w:t>
      </w:r>
    </w:p>
    <w:p w14:paraId="44966377" w14:textId="77777777" w:rsidR="00DC0390" w:rsidRPr="00475116" w:rsidRDefault="00DC0390" w:rsidP="00AE79EC">
      <w:pPr>
        <w:pStyle w:val="NoSpacing"/>
        <w:rPr>
          <w:rFonts w:ascii="Verdana" w:hAnsi="Verdana"/>
          <w:sz w:val="18"/>
        </w:rPr>
      </w:pPr>
    </w:p>
    <w:p w14:paraId="7C5BE376" w14:textId="14240311" w:rsidR="00DC0390" w:rsidRPr="0086101C" w:rsidRDefault="00DC0390" w:rsidP="00AE79EC">
      <w:pPr>
        <w:pStyle w:val="NoSpacing"/>
        <w:rPr>
          <w:rFonts w:ascii="Verdana" w:hAnsi="Verdana"/>
          <w:i/>
          <w:sz w:val="18"/>
        </w:rPr>
      </w:pPr>
      <w:r w:rsidRPr="00475116">
        <w:rPr>
          <w:rFonts w:ascii="Verdana" w:hAnsi="Verdana"/>
          <w:i/>
          <w:sz w:val="18"/>
        </w:rPr>
        <w:t xml:space="preserve"> </w:t>
      </w:r>
    </w:p>
    <w:p w14:paraId="6858A046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314BA59A" w14:textId="49FA03F4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CUSTOMER PRIVACY</w:t>
      </w:r>
      <w:r w:rsidR="00F41AF8" w:rsidRPr="00475116">
        <w:rPr>
          <w:rFonts w:ascii="Verdana" w:hAnsi="Verdana"/>
          <w:b/>
          <w:sz w:val="18"/>
        </w:rPr>
        <w:t>*</w:t>
      </w:r>
      <w:r w:rsidR="00DC0390" w:rsidRPr="00475116">
        <w:rPr>
          <w:rFonts w:ascii="Verdana" w:hAnsi="Verdana"/>
          <w:sz w:val="18"/>
        </w:rPr>
        <w:t xml:space="preserve"> (</w:t>
      </w:r>
      <w:proofErr w:type="gramStart"/>
      <w:r w:rsidR="00CE5841" w:rsidRPr="00475116">
        <w:rPr>
          <w:rFonts w:ascii="Verdana" w:hAnsi="Verdana"/>
          <w:sz w:val="18"/>
        </w:rPr>
        <w:t>200 word</w:t>
      </w:r>
      <w:proofErr w:type="gramEnd"/>
      <w:r w:rsidR="00CE5841" w:rsidRPr="00475116">
        <w:rPr>
          <w:rFonts w:ascii="Verdana" w:hAnsi="Verdana"/>
          <w:sz w:val="18"/>
        </w:rPr>
        <w:t xml:space="preserve"> limit)</w:t>
      </w:r>
    </w:p>
    <w:p w14:paraId="4CC25814" w14:textId="46DAA34B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>Discuss whether the project involves customer data, and if so, how you would address customer data confidentiality.</w:t>
      </w:r>
    </w:p>
    <w:p w14:paraId="4CB760F7" w14:textId="3459A4C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6E1332CB" w14:textId="7190810A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4FB36108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6001CA71" w14:textId="543D7AD4" w:rsidR="008F0E7D" w:rsidRPr="00475116" w:rsidRDefault="008F0E7D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LOGIC MODEL*</w:t>
      </w:r>
    </w:p>
    <w:p w14:paraId="523E637A" w14:textId="493744EF" w:rsidR="0080394F" w:rsidRPr="0086101C" w:rsidRDefault="0080394F" w:rsidP="0080394F">
      <w:pPr>
        <w:pStyle w:val="NoSpacing"/>
        <w:rPr>
          <w:rFonts w:ascii="Verdana" w:hAnsi="Verdana"/>
          <w:i/>
          <w:sz w:val="18"/>
        </w:rPr>
      </w:pPr>
      <w:r w:rsidRPr="00475116">
        <w:rPr>
          <w:rFonts w:ascii="Verdana" w:hAnsi="Verdana"/>
          <w:i/>
          <w:sz w:val="18"/>
        </w:rPr>
        <w:t>Please submit a completed</w:t>
      </w:r>
      <w:r>
        <w:rPr>
          <w:rFonts w:ascii="Verdana" w:hAnsi="Verdana"/>
          <w:i/>
          <w:sz w:val="18"/>
        </w:rPr>
        <w:t xml:space="preserve"> one-page</w:t>
      </w:r>
      <w:r w:rsidRPr="00475116">
        <w:rPr>
          <w:rFonts w:ascii="Verdana" w:hAnsi="Verdana"/>
          <w:i/>
          <w:sz w:val="18"/>
        </w:rPr>
        <w:t xml:space="preserve"> </w:t>
      </w:r>
      <w:r>
        <w:rPr>
          <w:rFonts w:ascii="Verdana" w:hAnsi="Verdana"/>
          <w:i/>
          <w:sz w:val="18"/>
        </w:rPr>
        <w:t>L</w:t>
      </w:r>
      <w:r w:rsidRPr="00475116">
        <w:rPr>
          <w:rFonts w:ascii="Verdana" w:hAnsi="Verdana"/>
          <w:i/>
          <w:sz w:val="18"/>
        </w:rPr>
        <w:t xml:space="preserve">ogic </w:t>
      </w:r>
      <w:r>
        <w:rPr>
          <w:rFonts w:ascii="Verdana" w:hAnsi="Verdana"/>
          <w:i/>
          <w:sz w:val="18"/>
        </w:rPr>
        <w:t>M</w:t>
      </w:r>
      <w:r w:rsidRPr="00475116">
        <w:rPr>
          <w:rFonts w:ascii="Verdana" w:hAnsi="Verdana"/>
          <w:i/>
          <w:sz w:val="18"/>
        </w:rPr>
        <w:t>odel</w:t>
      </w:r>
      <w:r>
        <w:rPr>
          <w:rFonts w:ascii="Verdana" w:hAnsi="Verdana"/>
          <w:i/>
          <w:sz w:val="18"/>
        </w:rPr>
        <w:t xml:space="preserve"> using the </w:t>
      </w:r>
      <w:hyperlink r:id="rId5" w:history="1">
        <w:r w:rsidRPr="003034E3">
          <w:rPr>
            <w:rStyle w:val="Hyperlink"/>
            <w:rFonts w:ascii="Verdana" w:hAnsi="Verdana"/>
            <w:i/>
            <w:sz w:val="18"/>
          </w:rPr>
          <w:t>Logic Model template</w:t>
        </w:r>
      </w:hyperlink>
      <w:r>
        <w:rPr>
          <w:rFonts w:ascii="Verdana" w:hAnsi="Verdana"/>
          <w:i/>
          <w:sz w:val="18"/>
        </w:rPr>
        <w:t xml:space="preserve"> provided</w:t>
      </w:r>
      <w:r w:rsidRPr="00475116">
        <w:rPr>
          <w:rFonts w:ascii="Verdana" w:hAnsi="Verdana"/>
          <w:i/>
          <w:sz w:val="18"/>
        </w:rPr>
        <w:t xml:space="preserve">. </w:t>
      </w:r>
      <w:r>
        <w:rPr>
          <w:rFonts w:ascii="Verdana" w:hAnsi="Verdana"/>
          <w:i/>
          <w:sz w:val="18"/>
        </w:rPr>
        <w:t xml:space="preserve">For additional guidance, please see an example of a </w:t>
      </w:r>
      <w:hyperlink r:id="rId6" w:history="1">
        <w:r w:rsidRPr="003034E3">
          <w:rPr>
            <w:rStyle w:val="Hyperlink"/>
            <w:rFonts w:ascii="Verdana" w:hAnsi="Verdana"/>
            <w:i/>
            <w:sz w:val="18"/>
          </w:rPr>
          <w:t>completed Logic Model</w:t>
        </w:r>
      </w:hyperlink>
      <w:r w:rsidRPr="00475116">
        <w:rPr>
          <w:rFonts w:ascii="Verdana" w:hAnsi="Verdana"/>
          <w:i/>
          <w:sz w:val="18"/>
        </w:rPr>
        <w:t>,</w:t>
      </w:r>
      <w:r>
        <w:rPr>
          <w:rFonts w:ascii="Verdana" w:hAnsi="Verdana"/>
          <w:i/>
          <w:sz w:val="18"/>
        </w:rPr>
        <w:t xml:space="preserve"> as well as the </w:t>
      </w:r>
      <w:hyperlink r:id="rId7" w:history="1">
        <w:r w:rsidRPr="003034E3">
          <w:rPr>
            <w:rStyle w:val="Hyperlink"/>
            <w:rFonts w:ascii="Verdana" w:hAnsi="Verdana"/>
            <w:i/>
            <w:sz w:val="18"/>
          </w:rPr>
          <w:t>Logic Model “cheat sheet”</w:t>
        </w:r>
      </w:hyperlink>
      <w:r>
        <w:rPr>
          <w:rFonts w:ascii="Verdana" w:hAnsi="Verdana"/>
          <w:i/>
          <w:sz w:val="18"/>
        </w:rPr>
        <w:t>.</w:t>
      </w:r>
      <w:r w:rsidRPr="00475116">
        <w:rPr>
          <w:rFonts w:ascii="Verdana" w:hAnsi="Verdana"/>
          <w:i/>
          <w:sz w:val="18"/>
        </w:rPr>
        <w:t xml:space="preserve"> </w:t>
      </w:r>
    </w:p>
    <w:p w14:paraId="7ED264A5" w14:textId="494DEAF1" w:rsidR="008F0E7D" w:rsidRPr="00475116" w:rsidRDefault="0080394F" w:rsidP="00AE79EC">
      <w:pPr>
        <w:pStyle w:val="NoSpacing"/>
        <w:rPr>
          <w:rFonts w:ascii="Verdana" w:hAnsi="Verdana"/>
          <w:sz w:val="18"/>
        </w:rPr>
      </w:pPr>
      <w:r w:rsidRPr="00475116" w:rsidDel="0080394F">
        <w:rPr>
          <w:rFonts w:ascii="Verdana" w:hAnsi="Verdana"/>
          <w:i/>
          <w:sz w:val="18"/>
        </w:rPr>
        <w:t xml:space="preserve"> </w:t>
      </w:r>
      <w:r w:rsidR="003E7A03">
        <w:rPr>
          <w:rFonts w:ascii="Verdana" w:hAnsi="Verdana"/>
          <w:sz w:val="18"/>
        </w:rPr>
        <w:t xml:space="preserve">[No text box, </w:t>
      </w:r>
      <w:r w:rsidR="00D00796">
        <w:rPr>
          <w:rFonts w:ascii="Verdana" w:hAnsi="Verdana"/>
          <w:sz w:val="18"/>
        </w:rPr>
        <w:t>upload button to attach document</w:t>
      </w:r>
      <w:r w:rsidR="003E7A03">
        <w:rPr>
          <w:rFonts w:ascii="Verdana" w:hAnsi="Verdana"/>
          <w:sz w:val="18"/>
        </w:rPr>
        <w:t>]</w:t>
      </w:r>
    </w:p>
    <w:p w14:paraId="12DAC50A" w14:textId="77777777" w:rsidR="008F0E7D" w:rsidRPr="0086101C" w:rsidRDefault="008F0E7D" w:rsidP="00AE79EC">
      <w:pPr>
        <w:pStyle w:val="NoSpacing"/>
        <w:rPr>
          <w:rFonts w:ascii="Verdana" w:hAnsi="Verdana"/>
          <w:sz w:val="18"/>
        </w:rPr>
      </w:pPr>
    </w:p>
    <w:p w14:paraId="24215699" w14:textId="62513241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ACCEPTANCE OF CONTRACT TERMS</w:t>
      </w:r>
      <w:r w:rsidR="00F41AF8" w:rsidRPr="00475116">
        <w:rPr>
          <w:rFonts w:ascii="Verdana" w:hAnsi="Verdana"/>
          <w:b/>
          <w:sz w:val="18"/>
        </w:rPr>
        <w:t>*</w:t>
      </w:r>
    </w:p>
    <w:p w14:paraId="032FA87E" w14:textId="6C6CB4E1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>Indicate your acceptance of or exceptions to the terms and conditions of the standardized partnership agreements.</w:t>
      </w:r>
    </w:p>
    <w:p w14:paraId="21640E61" w14:textId="13015971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35D0F5E1" w14:textId="2C758A90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34517747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0C1B4BA2" w14:textId="74DB26B9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ADDITIONAL INFORMATION</w:t>
      </w:r>
      <w:r w:rsidR="00F41AF8" w:rsidRPr="00475116">
        <w:rPr>
          <w:rFonts w:ascii="Verdana" w:hAnsi="Verdana"/>
          <w:b/>
          <w:sz w:val="18"/>
        </w:rPr>
        <w:t>*</w:t>
      </w:r>
    </w:p>
    <w:p w14:paraId="3690C62D" w14:textId="357C785D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>Please submit any additional files that may help the evaluation panel better understand your proposal.</w:t>
      </w:r>
    </w:p>
    <w:p w14:paraId="03224980" w14:textId="556A7270" w:rsidR="00AE79EC" w:rsidRPr="00475116" w:rsidRDefault="00AE79EC" w:rsidP="00AE79EC">
      <w:pPr>
        <w:pStyle w:val="NoSpacing"/>
        <w:rPr>
          <w:sz w:val="18"/>
        </w:rPr>
      </w:pPr>
    </w:p>
    <w:p w14:paraId="24E746E8" w14:textId="01B0A7FE" w:rsidR="00475116" w:rsidRDefault="00475116" w:rsidP="00D00796">
      <w:pPr>
        <w:rPr>
          <w:sz w:val="18"/>
        </w:rPr>
      </w:pPr>
    </w:p>
    <w:p w14:paraId="71297664" w14:textId="5EAFC03B" w:rsidR="00867D87" w:rsidRDefault="00867D87" w:rsidP="00D00796">
      <w:pPr>
        <w:rPr>
          <w:sz w:val="18"/>
        </w:rPr>
      </w:pPr>
    </w:p>
    <w:p w14:paraId="176E898D" w14:textId="323C945F" w:rsidR="00867D87" w:rsidRPr="00D00796" w:rsidRDefault="00867D87" w:rsidP="00D00796">
      <w:pPr>
        <w:rPr>
          <w:sz w:val="18"/>
        </w:rPr>
      </w:pPr>
      <w:r>
        <w:rPr>
          <w:sz w:val="18"/>
        </w:rPr>
        <w:t>*Indicates a required field</w:t>
      </w:r>
    </w:p>
    <w:sectPr w:rsidR="00867D87" w:rsidRPr="00D007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F44E7"/>
    <w:multiLevelType w:val="multilevel"/>
    <w:tmpl w:val="2DE4CB9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5F41FD"/>
    <w:multiLevelType w:val="multilevel"/>
    <w:tmpl w:val="947E19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0060BA"/>
    <w:multiLevelType w:val="multilevel"/>
    <w:tmpl w:val="F1AA9D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770402"/>
    <w:multiLevelType w:val="hybridMultilevel"/>
    <w:tmpl w:val="BBEA8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BB481B"/>
    <w:multiLevelType w:val="hybridMultilevel"/>
    <w:tmpl w:val="0860A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4">
    <w:abstractNumId w:val="1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5">
    <w:abstractNumId w:val="0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sbQ0NLM0NjEzNjRU0lEKTi0uzszPAykwqgUAm/fYxywAAAA="/>
  </w:docVars>
  <w:rsids>
    <w:rsidRoot w:val="005A3579"/>
    <w:rsid w:val="000D31AB"/>
    <w:rsid w:val="00112EFB"/>
    <w:rsid w:val="002A008F"/>
    <w:rsid w:val="003034E3"/>
    <w:rsid w:val="00335F3D"/>
    <w:rsid w:val="003B00AE"/>
    <w:rsid w:val="003E7A03"/>
    <w:rsid w:val="0041437D"/>
    <w:rsid w:val="00457E09"/>
    <w:rsid w:val="00475116"/>
    <w:rsid w:val="004F0478"/>
    <w:rsid w:val="005A3579"/>
    <w:rsid w:val="005E1757"/>
    <w:rsid w:val="006376B7"/>
    <w:rsid w:val="00794575"/>
    <w:rsid w:val="007D156D"/>
    <w:rsid w:val="0080394F"/>
    <w:rsid w:val="0086101C"/>
    <w:rsid w:val="00867D87"/>
    <w:rsid w:val="008F0E7D"/>
    <w:rsid w:val="0099197A"/>
    <w:rsid w:val="00AD190D"/>
    <w:rsid w:val="00AE79EC"/>
    <w:rsid w:val="00AF3F0E"/>
    <w:rsid w:val="00B05C9E"/>
    <w:rsid w:val="00CE5841"/>
    <w:rsid w:val="00D00796"/>
    <w:rsid w:val="00DC0390"/>
    <w:rsid w:val="00E71B3F"/>
    <w:rsid w:val="00E821AD"/>
    <w:rsid w:val="00E978D1"/>
    <w:rsid w:val="00EF100B"/>
    <w:rsid w:val="00F41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5E735"/>
  <w15:chartTrackingRefBased/>
  <w15:docId w15:val="{EB78D7CB-1849-4333-A3A6-77F11FC3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E79E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41A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1A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1A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1A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1A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A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AF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35F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751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51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51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2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vcleanenergy.org/wp-content/uploads/2019/09/Innovation-Onramp-Logic-Model-cheat-sheet-Fall-2019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vcleanenergy.org/wp-content/uploads/2019/09/Innovation-Onramp-Logic-Model-example-Fall-2019.pdf" TargetMode="External"/><Relationship Id="rId5" Type="http://schemas.openxmlformats.org/officeDocument/2006/relationships/hyperlink" Target="https://www.svcleanenergy.org/wp-content/uploads/2019/09/Innovation-Onramp-Logic-Model-template-Fall-2019.docx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16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Jones</dc:creator>
  <cp:keywords/>
  <dc:description/>
  <cp:lastModifiedBy>Colleen McCamy</cp:lastModifiedBy>
  <cp:revision>4</cp:revision>
  <dcterms:created xsi:type="dcterms:W3CDTF">2020-04-01T21:31:00Z</dcterms:created>
  <dcterms:modified xsi:type="dcterms:W3CDTF">2020-04-01T21:46:00Z</dcterms:modified>
</cp:coreProperties>
</file>